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rundown</w:t>
      </w:r>
    </w:p>
    <w:p>
      <w:pPr>
        <w:pStyle w:val="Authors"/>
      </w:pPr>
      <w:r>
        <w:t xml:space="preserve">Walt</w:t>
      </w:r>
      <w:r>
        <w:t xml:space="preserve"> </w:t>
      </w:r>
      <w:r>
        <w:t xml:space="preserve">Bennett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4,</w:t>
      </w:r>
      <w:r>
        <w:t xml:space="preserve"> </w:t>
      </w:r>
      <w:r>
        <w:t xml:space="preserve">2014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dataset&lt;-cars</w:t>
      </w:r>
      <w:r>
        <w:br w:type="textWrapping"/>
      </w:r>
      <w:r>
        <w:rPr>
          <w:rStyle w:val="CommentTok"/>
        </w:rPr>
        <w:t xml:space="preserve">#dataset&lt;-iri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word_document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d3dcb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rundown</dc:title>
  <dc:creator>Walt Bennette</dc:creator>
  <dcterms:created xsi:type="dcterms:W3CDTF">2014-09-24</dcterms:created>
  <dcterms:modified xsi:type="dcterms:W3CDTF">2014-09-24</dcterms:modified>
</cp:coreProperties>
</file>